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21AC3290" w:rsidR="002818C3" w:rsidRPr="008F4AEE" w:rsidRDefault="00226581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>
        <w:rPr>
          <w:rFonts w:ascii="Century Gothic" w:eastAsia="Century Gothic" w:hAnsi="Century Gothic" w:cs="Century Gothic"/>
          <w:sz w:val="16"/>
          <w:szCs w:val="16"/>
          <w:lang w:val="en-US"/>
        </w:rPr>
        <w:softHyphen/>
      </w:r>
      <w:r>
        <w:rPr>
          <w:rFonts w:ascii="Century Gothic" w:eastAsia="Century Gothic" w:hAnsi="Century Gothic" w:cs="Century Gothic"/>
          <w:sz w:val="16"/>
          <w:szCs w:val="16"/>
          <w:lang w:val="en-US"/>
        </w:rPr>
        <w:softHyphen/>
      </w:r>
      <w:r>
        <w:rPr>
          <w:rFonts w:ascii="Century Gothic" w:eastAsia="Century Gothic" w:hAnsi="Century Gothic" w:cs="Century Gothic"/>
          <w:sz w:val="16"/>
          <w:szCs w:val="16"/>
          <w:lang w:val="en-US"/>
        </w:rPr>
        <w:softHyphen/>
      </w:r>
      <w:r w:rsidR="002818C3"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D4277BF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TI</w:t>
      </w: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N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7315FE89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B73F04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E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2E0FF5B2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3503C516" w:rsidR="002818C3" w:rsidRPr="00531608" w:rsidRDefault="00B73F0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Mobile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6CACA020" w:rsidR="002818C3" w:rsidRPr="00B73F04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mail </w:t>
      </w:r>
      <w:r w:rsidR="00505BD3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email</w:t>
      </w:r>
      <w:proofErr w:type="spell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7A08E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089CA1FF" w14:textId="164031D7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6C650E">
        <w:rPr>
          <w:rFonts w:ascii="Century Gothic" w:eastAsia="Century Gothic" w:hAnsi="Century Gothic" w:cs="Century Gothic"/>
          <w:sz w:val="22"/>
          <w:szCs w:val="22"/>
          <w:lang w:val="en-US"/>
        </w:rPr>
        <w:t>years old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5F608713" w:rsidR="002818C3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PROFESSIONAL 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RAJ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RY</w:t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0E83EEA" w14:textId="2AF6B714" w:rsidR="00632D41" w:rsidRPr="00B73F04" w:rsidRDefault="00990A0A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A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A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D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MIC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BACKGR</w:t>
      </w:r>
      <w:r w:rsidR="008E07B8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UND</w:t>
      </w:r>
    </w:p>
    <w:p w14:paraId="38C263CF" w14:textId="7DD3F277" w:rsidR="00632D41" w:rsidRPr="00B73F04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 w:rsidR="00F8768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%</w:t>
      </w: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for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ca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in academics %}</w:t>
      </w:r>
    </w:p>
    <w:p w14:paraId="23FDEE18" w14:textId="1B28C1E4" w:rsidR="003E1C79" w:rsidRPr="00226581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r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[</w:t>
      </w:r>
      <w:r w:rsidR="00226581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Graduate</w:t>
      </w:r>
      <w:r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/M</w:t>
      </w:r>
      <w:r w:rsidR="00226581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ster’s Degree</w:t>
      </w:r>
      <w:r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]</w:t>
      </w:r>
      <w:r w:rsidR="00E85760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in</w:t>
      </w:r>
      <w:r w:rsidR="00E85760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proofErr w:type="gramStart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course</w:t>
      </w:r>
      <w:proofErr w:type="spellEnd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Pr="00B73F04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37B5F061" w14:textId="77777777" w:rsidR="00480A97" w:rsidRPr="00B73F04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48F70770" w14:textId="25D619ED" w:rsidR="00E91CDF" w:rsidRPr="00B73F04" w:rsidRDefault="00B73F04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FOREIGN LANGUAGE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36545A9B" w:rsidR="009B3169" w:rsidRPr="003841E2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</w:t>
      </w:r>
      <w:proofErr w:type="gram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.language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B73F04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lang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level_description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408094F" w14:textId="3B2D5B41" w:rsidR="00D616B0" w:rsidRPr="00B73F04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643BDBE5" w14:textId="4D191130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11C4385" w14:textId="438CF9C4" w:rsidR="0050197C" w:rsidRPr="00B73F04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</w:t>
      </w:r>
      <w:r w:rsid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ION ON THE PROFESSIONAL </w:t>
      </w:r>
      <w:r w:rsidR="00C70392"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BACKGROUND</w:t>
      </w:r>
    </w:p>
    <w:p w14:paraId="09616CE8" w14:textId="77777777" w:rsidR="00A530A1" w:rsidRPr="00B73F04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A530A1" w:rsidRPr="00B73F04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B73F04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Pr="00B73F04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bt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backgroun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808057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600180B0" w14:textId="4CD13EC9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  <w:sectPr w:rsidR="002331A9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  <w:sectPr w:rsidR="00A530A1" w:rsidRPr="00B73F04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B73F04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</w:pPr>
    </w:p>
    <w:p w14:paraId="4817CE0D" w14:textId="0E6FC59E" w:rsidR="00A24245" w:rsidRPr="004E5927" w:rsidRDefault="00B73F04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BEHAVIORAL PROFILE 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NDICA</w:t>
      </w:r>
      <w:r>
        <w:rPr>
          <w:rFonts w:ascii="Century Gothic" w:eastAsia="Century Gothic" w:hAnsi="Century Gothic" w:cs="Century Gothic"/>
          <w:b/>
          <w:bCs/>
          <w:sz w:val="22"/>
          <w:szCs w:val="22"/>
        </w:rPr>
        <w:t>T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ORS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proofErr w:type="gramStart"/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</w:t>
      </w:r>
      <w:proofErr w:type="gramEnd"/>
      <w:r>
        <w:rPr>
          <w:rFonts w:ascii="Century Gothic" w:hAnsi="Century Gothic"/>
          <w:sz w:val="22"/>
          <w:szCs w:val="22"/>
          <w:lang w:val="pt-BR" w:eastAsia="ja-JP"/>
        </w:rPr>
        <w:t>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0AB53E68" w:rsidR="003E1C79" w:rsidRPr="004E5927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PROFESSIONAL 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EXPERI</w:t>
      </w:r>
      <w:r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NC</w:t>
      </w:r>
      <w:r w:rsidR="00E2339E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 xml:space="preserve">{% for item in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ine_items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9871D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 item.cdd</w:t>
      </w:r>
      <w:proofErr w:type="gramEnd"/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 }}</w:t>
      </w:r>
    </w:p>
    <w:p w14:paraId="4190A242" w14:textId="5D9182CB" w:rsidR="00B56FE6" w:rsidRPr="009871DE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{{ item</w:t>
      </w:r>
      <w:proofErr w:type="gramEnd"/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company_desc }}</w:t>
      </w:r>
      <w:r w:rsidR="002331A9"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</w:t>
      </w:r>
    </w:p>
    <w:p w14:paraId="55D54427" w14:textId="5C65591A" w:rsidR="002331A9" w:rsidRPr="00B73F0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  <w:t>Site.</w:t>
      </w:r>
    </w:p>
    <w:p w14:paraId="64AD9019" w14:textId="77777777" w:rsidR="00B56FE6" w:rsidRPr="00B73F04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  <w:lang w:val="en-US"/>
        </w:rPr>
      </w:pPr>
    </w:p>
    <w:p w14:paraId="6F170301" w14:textId="642CF195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00CF014B" w14:textId="69D7E157" w:rsidR="002331A9" w:rsidRPr="009871DE" w:rsidRDefault="00B71421" w:rsidP="006E27A8">
      <w:p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loop</w:t>
      </w:r>
      <w:proofErr w:type="gramEnd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index }}.</w:t>
      </w: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task</w:t>
      </w:r>
      <w:proofErr w:type="gramEnd"/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task }}</w:t>
      </w:r>
    </w:p>
    <w:p w14:paraId="133ACB01" w14:textId="658A9E71" w:rsidR="00A76CDD" w:rsidRPr="009871DE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endfor </w:t>
      </w:r>
      <w:proofErr w:type="gramStart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% endfor %}</w:t>
      </w:r>
    </w:p>
    <w:p w14:paraId="656C4D4B" w14:textId="06BC7F5E" w:rsidR="002331A9" w:rsidRPr="00C662BF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sz w:val="22"/>
          <w:szCs w:val="22"/>
          <w:lang w:val="en-US"/>
        </w:rPr>
        <w:t>{% endfor %}</w:t>
      </w:r>
    </w:p>
    <w:p w14:paraId="5E738EB9" w14:textId="77777777" w:rsidR="00A530A1" w:rsidRPr="00C662BF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28" w14:textId="65F2E894" w:rsidR="009027DD" w:rsidRPr="00C662BF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COMPENSATION </w:t>
      </w:r>
      <w:r w:rsidR="0067748F"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PAC</w:t>
      </w: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KAGE</w:t>
      </w:r>
    </w:p>
    <w:p w14:paraId="5722B67B" w14:textId="5848987C" w:rsidR="000349D7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refer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th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urrent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as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compensation p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ac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kag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a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{{ </w:t>
      </w:r>
      <w:proofErr w:type="spell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st</w:t>
      </w:r>
      <w:proofErr w:type="gram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</w:t>
      </w:r>
      <w:proofErr w:type="spell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,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(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in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X/XXXX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)</w:t>
      </w:r>
      <w:r w:rsidR="000349D7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: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6D70E5DE" w14:textId="77777777" w:rsidR="00B2548A" w:rsidRPr="00E2339E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F2F6106" w14:textId="16CB56A7" w:rsidR="00B2548A" w:rsidRPr="00E2339E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mployment B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onsolidated Labor 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aws (CLT)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7A9E1E4" w14:textId="6AC473E4" w:rsidR="00B2548A" w:rsidRPr="00E2339E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M</w:t>
      </w:r>
      <w:r w:rsidR="00E2339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nthly Wage</w:t>
      </w:r>
      <w:r w:rsidR="00E2339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proofErr w:type="gramStart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</w:t>
      </w:r>
      <w:proofErr w:type="gramEnd"/>
    </w:p>
    <w:p w14:paraId="4B4BE94E" w14:textId="56613C1F" w:rsidR="00B2548A" w:rsidRPr="00676A84" w:rsidRDefault="001230EF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Vari</w:t>
      </w:r>
      <w:r w:rsidR="00E2339E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able Wage</w:t>
      </w:r>
      <w:r w:rsidR="00E2339E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Target of</w:t>
      </w: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 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wages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. </w:t>
      </w:r>
    </w:p>
    <w:p w14:paraId="3A422A61" w14:textId="12779907" w:rsidR="00B2548A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Meal Voucher</w:t>
      </w: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,00 p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r da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y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/m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onth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38338D67" w14:textId="27CF077D" w:rsidR="00C85281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Food Voucher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R$ XX,00 p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e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r da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y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/m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onth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2985733" w14:textId="0FB299EA" w:rsidR="00B2548A" w:rsidRPr="00676A84" w:rsidRDefault="00E2339E" w:rsidP="00676A84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Health Car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with co-payment </w:t>
      </w:r>
      <w:r w:rsidR="00676A84"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and extensi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ve to </w:t>
      </w:r>
      <w:r w:rsidR="00676A84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dependents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5D4215D2" w14:textId="657C534C" w:rsidR="00B2548A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Dental Car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with co-payment </w:t>
      </w:r>
      <w:r w:rsidR="00676A84"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and extensi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ve to </w:t>
      </w:r>
      <w:r w:rsidR="00676A84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dependents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CE427DC" w14:textId="2C6C97E2" w:rsidR="00C85281" w:rsidRDefault="00C85281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</w:t>
      </w:r>
      <w:r w:rsidR="00E2339E">
        <w:rPr>
          <w:rFonts w:ascii="Century Gothic" w:eastAsia="Century Gothic" w:hAnsi="Century Gothic" w:cs="Century Gothic"/>
          <w:sz w:val="22"/>
          <w:szCs w:val="22"/>
        </w:rPr>
        <w:t xml:space="preserve">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P</w:t>
      </w:r>
      <w:r w:rsidR="00E2339E">
        <w:rPr>
          <w:rFonts w:ascii="Century Gothic" w:eastAsia="Century Gothic" w:hAnsi="Century Gothic" w:cs="Century Gothic"/>
          <w:sz w:val="22"/>
          <w:szCs w:val="22"/>
        </w:rPr>
        <w:t>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676A84">
        <w:rPr>
          <w:rFonts w:ascii="Century Gothic" w:eastAsia="Century Gothic" w:hAnsi="Century Gothic" w:cs="Century Gothic"/>
          <w:sz w:val="22"/>
          <w:szCs w:val="22"/>
        </w:rPr>
        <w:t>XXX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12533E9E" w:rsidR="00C85281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Life Insurance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, up to X% company parity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205A87F7" w14:textId="4BD6949A" w:rsidR="00C85281" w:rsidRPr="004E5927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4E5927">
        <w:rPr>
          <w:rFonts w:ascii="Century Gothic" w:eastAsia="Century Gothic" w:hAnsi="Century Gothic" w:cs="Century Gothic"/>
          <w:sz w:val="22"/>
          <w:szCs w:val="22"/>
        </w:rPr>
        <w:t>Ot</w:t>
      </w:r>
      <w:r w:rsidR="00E2339E">
        <w:rPr>
          <w:rFonts w:ascii="Century Gothic" w:eastAsia="Century Gothic" w:hAnsi="Century Gothic" w:cs="Century Gothic"/>
          <w:sz w:val="22"/>
          <w:szCs w:val="22"/>
        </w:rPr>
        <w:t>her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s</w:t>
      </w:r>
      <w:proofErr w:type="spellEnd"/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spellStart"/>
      <w:r w:rsidR="00676A84" w:rsidRPr="00676A84">
        <w:rPr>
          <w:rFonts w:ascii="Century Gothic" w:eastAsia="Century Gothic" w:hAnsi="Century Gothic" w:cs="Century Gothic"/>
          <w:sz w:val="22"/>
          <w:szCs w:val="22"/>
        </w:rPr>
        <w:t>Canteen</w:t>
      </w:r>
      <w:proofErr w:type="spellEnd"/>
      <w:r w:rsidR="00676A84" w:rsidRPr="00676A84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proofErr w:type="spellStart"/>
      <w:r w:rsidR="00676A84" w:rsidRPr="00676A84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676A84" w:rsidRPr="00676A84">
        <w:rPr>
          <w:rFonts w:ascii="Century Gothic" w:eastAsia="Century Gothic" w:hAnsi="Century Gothic" w:cs="Century Gothic"/>
          <w:sz w:val="22"/>
          <w:szCs w:val="22"/>
        </w:rPr>
        <w:t>, etc</w:t>
      </w:r>
      <w:r w:rsidR="00480A9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59853298" w:rsidR="009027DD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Salary Expectation</w:t>
      </w:r>
      <w:r w:rsidR="0067748F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R$ 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00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;</w:t>
      </w:r>
    </w:p>
    <w:p w14:paraId="14B5623A" w14:textId="77777777" w:rsidR="009027DD" w:rsidRPr="00E2339E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B" w14:textId="1C0FD8C5" w:rsidR="009027DD" w:rsidRPr="004B375A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São Paulo, </w:t>
      </w:r>
      <w:proofErr w:type="gramStart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report</w:t>
      </w:r>
      <w:proofErr w:type="gramEnd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_date</w:t>
      </w:r>
      <w:proofErr w:type="spellEnd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4B5623C" w14:textId="456D8C66" w:rsidR="009027DD" w:rsidRPr="004B375A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By</w:t>
      </w:r>
      <w:r w:rsidR="0067748F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</w:t>
      </w:r>
    </w:p>
    <w:p w14:paraId="14B5623D" w14:textId="336DE983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Rev.</w:t>
      </w:r>
      <w:r w:rsidR="0067748F" w:rsidRPr="004E5927">
        <w:rPr>
          <w:rFonts w:ascii="Century Gothic" w:eastAsia="Century Gothic" w:hAnsi="Century Gothic" w:cs="Century Gothic"/>
          <w:sz w:val="22"/>
          <w:szCs w:val="22"/>
        </w:rPr>
        <w:t xml:space="preserve">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865EC" w14:textId="77777777" w:rsidR="00141B58" w:rsidRPr="0027593A" w:rsidRDefault="00141B58">
      <w:r w:rsidRPr="0027593A">
        <w:separator/>
      </w:r>
    </w:p>
  </w:endnote>
  <w:endnote w:type="continuationSeparator" w:id="0">
    <w:p w14:paraId="1DF97C6C" w14:textId="77777777" w:rsidR="00141B58" w:rsidRPr="0027593A" w:rsidRDefault="00141B58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408B387C-A0B8-564F-88D8-73EA8F136E6A}"/>
    <w:embedBold r:id="rId2" w:fontKey="{509639F4-3A43-EE41-A748-87D97CFD3048}"/>
    <w:embedItalic r:id="rId3" w:fontKey="{89DBC399-B7E1-7247-AB73-56A220CAAE01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4" w:fontKey="{9C33A53D-2314-6E45-AEB7-00B593EBA3AF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94606C10-2D2A-1D46-8630-CE6849F9E2A4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F5FEA7BA-0520-744F-9B46-35BA59AB30A5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9" w:fontKey="{E5CF6034-9062-7044-9F5E-A31AFA3565A4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A4141A5B-E0E3-F248-BF1B-2EAC855CCB38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1" w:fontKey="{DB97B37D-FF52-3D46-AAA6-33EA486D1F43}"/>
    <w:embedItalic r:id="rId12" w:fontKey="{284C61B8-3C06-8145-9152-6982C40A7552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8411BFDB-3ACC-5042-A9AE-BC07949B3C1B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4" w:fontKey="{051C6493-0C5F-A142-819F-2BA4FE6617A5}"/>
    <w:embedBold r:id="rId15" w:fontKey="{6C765D42-13C1-BC41-B27E-925CF40F20A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23F1E0C1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</w:t>
    </w:r>
    <w:r w:rsidR="00922699">
      <w:rPr>
        <w:rFonts w:ascii="Century Gothic" w:eastAsia="Century Gothic" w:hAnsi="Century Gothic" w:cs="Century Gothic"/>
        <w:sz w:val="16"/>
        <w:szCs w:val="16"/>
      </w:rPr>
      <w:t>th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922699">
      <w:rPr>
        <w:rFonts w:ascii="Century Gothic" w:eastAsia="Century Gothic" w:hAnsi="Century Gothic" w:cs="Century Gothic"/>
        <w:sz w:val="16"/>
        <w:szCs w:val="16"/>
      </w:rPr>
      <w:t>floor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17AAD93E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>P</w:t>
    </w:r>
    <w:r w:rsidR="00922699">
      <w:rPr>
        <w:rFonts w:ascii="Century Gothic" w:eastAsia="Century Gothic" w:hAnsi="Century Gothic" w:cs="Century Gothic"/>
        <w:sz w:val="16"/>
        <w:szCs w:val="16"/>
      </w:rPr>
      <w:t>a</w:t>
    </w:r>
    <w:r w:rsidRPr="00EB1E5E">
      <w:rPr>
        <w:rFonts w:ascii="Century Gothic" w:eastAsia="Century Gothic" w:hAnsi="Century Gothic" w:cs="Century Gothic"/>
        <w:sz w:val="16"/>
        <w:szCs w:val="16"/>
      </w:rPr>
      <w:t>g</w:t>
    </w:r>
    <w:r w:rsidR="00922699">
      <w:rPr>
        <w:rFonts w:ascii="Century Gothic" w:eastAsia="Century Gothic" w:hAnsi="Century Gothic" w:cs="Century Gothic"/>
        <w:sz w:val="16"/>
        <w:szCs w:val="16"/>
      </w:rPr>
      <w:t>e</w:t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 w:rsidR="00922699"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B623D" w14:textId="77777777" w:rsidR="00141B58" w:rsidRPr="0027593A" w:rsidRDefault="00141B58">
      <w:r w:rsidRPr="0027593A">
        <w:separator/>
      </w:r>
    </w:p>
  </w:footnote>
  <w:footnote w:type="continuationSeparator" w:id="0">
    <w:p w14:paraId="6ECABE08" w14:textId="77777777" w:rsidR="00141B58" w:rsidRPr="0027593A" w:rsidRDefault="00141B58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0DD2AF4E"/>
    <w:lvl w:ilvl="0">
      <w:start w:val="1"/>
      <w:numFmt w:val="bullet"/>
      <w:lvlText w:val="▪"/>
      <w:lvlJc w:val="left"/>
      <w:pPr>
        <w:ind w:left="720" w:hanging="360"/>
      </w:pPr>
      <w:rPr>
        <w:rFonts w:ascii="Wingdings" w:eastAsia="Noto Sans Symbols" w:hAnsi="Wingdings" w:cs="Noto Sans Symbols" w:hint="default"/>
        <w:sz w:val="10"/>
        <w:szCs w:val="1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2737C"/>
    <w:rsid w:val="000337F2"/>
    <w:rsid w:val="000349D7"/>
    <w:rsid w:val="00035FB1"/>
    <w:rsid w:val="0004054D"/>
    <w:rsid w:val="00043FD1"/>
    <w:rsid w:val="0005456A"/>
    <w:rsid w:val="00056D83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1B58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C47E6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81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C7501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204B"/>
    <w:rsid w:val="0044382C"/>
    <w:rsid w:val="00444FF9"/>
    <w:rsid w:val="00450DB1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B375A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961DC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2BBD"/>
    <w:rsid w:val="00663D6B"/>
    <w:rsid w:val="006641F5"/>
    <w:rsid w:val="00674460"/>
    <w:rsid w:val="00676A84"/>
    <w:rsid w:val="0067748F"/>
    <w:rsid w:val="00680999"/>
    <w:rsid w:val="00682706"/>
    <w:rsid w:val="00686C47"/>
    <w:rsid w:val="006960C2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C650E"/>
    <w:rsid w:val="006E27A8"/>
    <w:rsid w:val="006E7721"/>
    <w:rsid w:val="006F1564"/>
    <w:rsid w:val="006F7A79"/>
    <w:rsid w:val="00701080"/>
    <w:rsid w:val="00710343"/>
    <w:rsid w:val="00716AE8"/>
    <w:rsid w:val="007264BE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561C"/>
    <w:rsid w:val="00877BD9"/>
    <w:rsid w:val="00892F70"/>
    <w:rsid w:val="008C44F5"/>
    <w:rsid w:val="008C467C"/>
    <w:rsid w:val="008E07B8"/>
    <w:rsid w:val="008F33E3"/>
    <w:rsid w:val="008F4AEE"/>
    <w:rsid w:val="008F6E91"/>
    <w:rsid w:val="008F7F57"/>
    <w:rsid w:val="00900A7C"/>
    <w:rsid w:val="009027DD"/>
    <w:rsid w:val="009036B0"/>
    <w:rsid w:val="00903B02"/>
    <w:rsid w:val="009125F0"/>
    <w:rsid w:val="00915A5E"/>
    <w:rsid w:val="0092072F"/>
    <w:rsid w:val="00922699"/>
    <w:rsid w:val="00925AEC"/>
    <w:rsid w:val="00932E16"/>
    <w:rsid w:val="00933BC2"/>
    <w:rsid w:val="00940DE8"/>
    <w:rsid w:val="00943A73"/>
    <w:rsid w:val="009528F1"/>
    <w:rsid w:val="00982779"/>
    <w:rsid w:val="009871DE"/>
    <w:rsid w:val="009873EF"/>
    <w:rsid w:val="00987761"/>
    <w:rsid w:val="0099069F"/>
    <w:rsid w:val="00990A0A"/>
    <w:rsid w:val="009925D2"/>
    <w:rsid w:val="00995544"/>
    <w:rsid w:val="009B27EA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1421"/>
    <w:rsid w:val="00B73F04"/>
    <w:rsid w:val="00B771A2"/>
    <w:rsid w:val="00B778EE"/>
    <w:rsid w:val="00BB0400"/>
    <w:rsid w:val="00BB089D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662BF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2339E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C17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294</Words>
  <Characters>1681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4</cp:revision>
  <cp:lastPrinted>2024-11-22T20:40:00Z</cp:lastPrinted>
  <dcterms:created xsi:type="dcterms:W3CDTF">2025-06-16T11:56:00Z</dcterms:created>
  <dcterms:modified xsi:type="dcterms:W3CDTF">2025-06-17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